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67B4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AEB3023" w:rsidR="007B4A91" w:rsidRDefault="001025FF">
      <w:pPr>
        <w:rPr>
          <w:sz w:val="28"/>
          <w:szCs w:val="28"/>
        </w:rPr>
      </w:pPr>
      <w:r>
        <w:rPr>
          <w:sz w:val="28"/>
          <w:szCs w:val="28"/>
        </w:rPr>
        <w:t>The Amulet of _______</w:t>
      </w: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EE84A78" w:rsidR="007B4A91" w:rsidRDefault="001025FF" w:rsidP="001025FF">
      <w:pPr>
        <w:rPr>
          <w:sz w:val="28"/>
          <w:szCs w:val="28"/>
        </w:rPr>
      </w:pPr>
      <w:r>
        <w:rPr>
          <w:sz w:val="28"/>
          <w:szCs w:val="28"/>
        </w:rPr>
        <w:t>The goal of the game is for the knight of _____ to get the amulet of _____.</w:t>
      </w: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F5E7743" w14:textId="5572B79B" w:rsidR="007B4A91" w:rsidRDefault="00207C3F" w:rsidP="006A7FB1">
      <w:pPr>
        <w:rPr>
          <w:sz w:val="28"/>
          <w:szCs w:val="28"/>
        </w:rPr>
      </w:pPr>
      <w:r>
        <w:rPr>
          <w:sz w:val="28"/>
          <w:szCs w:val="28"/>
        </w:rPr>
        <w:t xml:space="preserve">A knight needs to save his kingdom from an army of monsters. To do this, he </w:t>
      </w:r>
      <w:r w:rsidR="001025FF">
        <w:rPr>
          <w:sz w:val="28"/>
          <w:szCs w:val="28"/>
        </w:rPr>
        <w:t>must</w:t>
      </w:r>
      <w:r>
        <w:rPr>
          <w:sz w:val="28"/>
          <w:szCs w:val="28"/>
        </w:rPr>
        <w:t xml:space="preserve"> get the amulet of _____. He </w:t>
      </w:r>
      <w:r w:rsidR="001025FF">
        <w:rPr>
          <w:sz w:val="28"/>
          <w:szCs w:val="28"/>
        </w:rPr>
        <w:t>must</w:t>
      </w:r>
      <w:r>
        <w:rPr>
          <w:sz w:val="28"/>
          <w:szCs w:val="28"/>
        </w:rPr>
        <w:t xml:space="preserve"> go into a dark cave and fight past monsters and advance deeper and deeper. At the </w:t>
      </w:r>
      <w:r w:rsidR="001025FF">
        <w:rPr>
          <w:sz w:val="28"/>
          <w:szCs w:val="28"/>
        </w:rPr>
        <w:t>deep</w:t>
      </w:r>
      <w:r>
        <w:rPr>
          <w:sz w:val="28"/>
          <w:szCs w:val="28"/>
        </w:rPr>
        <w:t>est part of the cave the amulet is hidden. It is protected by the g</w:t>
      </w:r>
      <w:r w:rsidR="001025FF">
        <w:rPr>
          <w:sz w:val="28"/>
          <w:szCs w:val="28"/>
        </w:rPr>
        <w:t>a</w:t>
      </w:r>
      <w:r>
        <w:rPr>
          <w:sz w:val="28"/>
          <w:szCs w:val="28"/>
        </w:rPr>
        <w:t>rgoyle of _____</w:t>
      </w:r>
      <w:r w:rsidR="001025FF">
        <w:rPr>
          <w:sz w:val="28"/>
          <w:szCs w:val="28"/>
        </w:rPr>
        <w:t>_.</w:t>
      </w:r>
    </w:p>
    <w:p w14:paraId="2CFA9990" w14:textId="77777777" w:rsidR="006A7FB1" w:rsidRDefault="006A7FB1" w:rsidP="006A7FB1">
      <w:pPr>
        <w:rPr>
          <w:sz w:val="28"/>
          <w:szCs w:val="28"/>
        </w:rPr>
      </w:pP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7D05D33" w:rsidR="007B4A91" w:rsidRDefault="001025F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{player name}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71E681B" w:rsidR="007B4A91" w:rsidRDefault="001025F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left and right, jump, interact with objects such as keys, power ups, new weapons and kill monsters/enemies</w:t>
            </w:r>
          </w:p>
        </w:tc>
      </w:tr>
    </w:tbl>
    <w:p w14:paraId="3868F337" w14:textId="77777777" w:rsidR="007B4A91" w:rsidRDefault="00556965" w:rsidP="006A7FB1">
      <w:pPr>
        <w:ind w:left="720"/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6A7FB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6A7FB1" w:rsidRDefault="006A7FB1" w:rsidP="006A7FB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BEB30BA" w:rsidR="006A7FB1" w:rsidRDefault="006A7FB1" w:rsidP="006A7FB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rgoyle of _____(Boss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126D495" w:rsidR="006A7FB1" w:rsidRDefault="006A7FB1" w:rsidP="006A7FB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</w:t>
            </w:r>
          </w:p>
        </w:tc>
      </w:tr>
      <w:tr w:rsidR="006A7FB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6A7FB1" w:rsidRDefault="006A7FB1" w:rsidP="006A7FB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8B93E18" w:rsidR="006A7FB1" w:rsidRDefault="006A7FB1" w:rsidP="006A7FB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o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63428A0" w:rsidR="006A7FB1" w:rsidRDefault="006A7FB1" w:rsidP="006A7FB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F67B4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F67B4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67B4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0D19E273" w:rsidR="007B4A91" w:rsidRDefault="00F67B4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3511110C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AC961D1" w14:textId="6ABA52A9" w:rsidR="006A7FB1" w:rsidRDefault="006A7FB1">
      <w:pPr>
        <w:rPr>
          <w:sz w:val="28"/>
          <w:szCs w:val="28"/>
        </w:rPr>
      </w:pPr>
      <w:r>
        <w:rPr>
          <w:sz w:val="28"/>
          <w:szCs w:val="28"/>
        </w:rPr>
        <w:t xml:space="preserve">I plan to make my game engaging by having levels (When you reach the end of one you go to by clicking somewhere). Having </w:t>
      </w:r>
      <w:proofErr w:type="spellStart"/>
      <w:r>
        <w:rPr>
          <w:sz w:val="28"/>
          <w:szCs w:val="28"/>
        </w:rPr>
        <w:t>achievments</w:t>
      </w:r>
      <w:proofErr w:type="spellEnd"/>
      <w:r>
        <w:rPr>
          <w:sz w:val="28"/>
          <w:szCs w:val="28"/>
        </w:rPr>
        <w:t xml:space="preserve"> (Finding hidden objects) and having a clear goal (To get the amulet), having a currency system which can be used to buy better weapons</w:t>
      </w:r>
    </w:p>
    <w:p w14:paraId="24B987DE" w14:textId="79D284DB" w:rsidR="007B4A91" w:rsidRDefault="007B4A91">
      <w:pPr>
        <w:rPr>
          <w:sz w:val="28"/>
          <w:szCs w:val="28"/>
        </w:rPr>
      </w:pP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2562E"/>
    <w:rsid w:val="001025FF"/>
    <w:rsid w:val="00207C3F"/>
    <w:rsid w:val="00556965"/>
    <w:rsid w:val="006A7FB1"/>
    <w:rsid w:val="007B4A91"/>
    <w:rsid w:val="00F67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FBC492-9418-4C14-A66A-D7397526B2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Aarush Kumar</cp:lastModifiedBy>
  <cp:revision>3</cp:revision>
  <dcterms:created xsi:type="dcterms:W3CDTF">2021-05-19T05:43:00Z</dcterms:created>
  <dcterms:modified xsi:type="dcterms:W3CDTF">2021-05-19T06:17:00Z</dcterms:modified>
</cp:coreProperties>
</file>